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D6CD9" w:rsidP="009344FF">
      <w:r w:rsidRPr="002D6CD9">
        <w:t xml:space="preserve">The review can be </w:t>
      </w:r>
      <w:r w:rsidR="003806AA" w:rsidRPr="002D6CD9">
        <w:t>published</w:t>
      </w:r>
      <w:r w:rsidRPr="002D6CD9">
        <w:t>, but the author(s) should check it in terms of graphic design. For example, see Fig. 1 named as Photo with a covered description. Some figures, e.g. Fig.3 and Fig.4, are less visible. Maybe a higher resolution should be used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DF3335" w:rsidRPr="00D76B8C" w:rsidRDefault="00DF3335" w:rsidP="009344FF">
      <w:bookmarkStart w:id="0" w:name="_GoBack"/>
      <w:proofErr w:type="spellStart"/>
      <w:r w:rsidRPr="00D76B8C">
        <w:t>Dr.</w:t>
      </w:r>
      <w:proofErr w:type="spellEnd"/>
      <w:r w:rsidRPr="00D76B8C">
        <w:t xml:space="preserve">  Andrzej Kowalski, Jan Kochanowski University, Poland</w:t>
      </w:r>
    </w:p>
    <w:bookmarkEnd w:id="0"/>
    <w:p w:rsidR="00F73D34" w:rsidRPr="009344FF" w:rsidRDefault="00F73D34" w:rsidP="009344FF">
      <w:pPr>
        <w:rPr>
          <w:b/>
          <w:u w:val="single"/>
        </w:rPr>
      </w:pPr>
    </w:p>
    <w:sectPr w:rsidR="00F73D34" w:rsidRPr="00934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NrM0NjU0MjUwMDJW0lEKTi0uzszPAykwqgUAeYrl0iwAAAA="/>
  </w:docVars>
  <w:rsids>
    <w:rsidRoot w:val="00A72896"/>
    <w:rsid w:val="002C0B2C"/>
    <w:rsid w:val="002D6CD9"/>
    <w:rsid w:val="00311AB1"/>
    <w:rsid w:val="003806AA"/>
    <w:rsid w:val="007D3B7D"/>
    <w:rsid w:val="008E3F2F"/>
    <w:rsid w:val="009344FF"/>
    <w:rsid w:val="009A5C30"/>
    <w:rsid w:val="009F328F"/>
    <w:rsid w:val="00A72896"/>
    <w:rsid w:val="00D1005A"/>
    <w:rsid w:val="00D76B8C"/>
    <w:rsid w:val="00DF3335"/>
    <w:rsid w:val="00F71C3F"/>
    <w:rsid w:val="00F73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F3101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297</Characters>
  <Application>Microsoft Office Word</Application>
  <DocSecurity>0</DocSecurity>
  <Lines>2</Lines>
  <Paragraphs>1</Paragraphs>
  <ScaleCrop>false</ScaleCrop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13</cp:revision>
  <dcterms:created xsi:type="dcterms:W3CDTF">2025-02-19T08:37:00Z</dcterms:created>
  <dcterms:modified xsi:type="dcterms:W3CDTF">2026-03-23T11:37:00Z</dcterms:modified>
</cp:coreProperties>
</file>